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1" w:name="X43c54ec652c15bdd034dd35ceab11c226d7c77e"/>
    <w:p>
      <w:pPr>
        <w:pStyle w:val="Heading1"/>
      </w:pPr>
      <w:r>
        <w:t xml:space="preserve">Internship Application Letter for Statisticia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Optional)]</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Doha, Qatar</w:t>
      </w:r>
    </w:p>
    <w:bookmarkStart w:id="20" w:name="X0a71dd6d58b7e47b4a1e5b848a15a3e9ea31c2d"/>
    <w:p>
      <w:pPr>
        <w:pStyle w:val="Heading2"/>
      </w:pPr>
      <w:r>
        <w:t xml:space="preserve">Subject: Application for Statistician Internship at [Company Name] in Qatar Doha</w:t>
      </w:r>
    </w:p>
    <w:p>
      <w:pPr>
        <w:pStyle w:val="FirstParagraph"/>
      </w:pPr>
      <w:r>
        <w:t xml:space="preserve">Dear Hiring Manager,</w:t>
      </w:r>
    </w:p>
    <w:p>
      <w:pPr>
        <w:pStyle w:val="BodyText"/>
      </w:pPr>
      <w:r>
        <w:t xml:space="preserve">I am writing with profound enthusiasm to submit my application for the Statistician Internship position at [Company Name] in Qatar Doha, as advertised on [Platform where you saw the posting - e.g., LinkedIn, university career portal]. As a highly motivated Statistics student at [Your University], I have cultivated a robust foundation in quantitative analysis and data-driven decision-making, and I am eager to contribute my skills to Qatar's dynamic statistical landscape. This opportunity represents an ideal alignment between my academic pursuits and Qatar Doha's visionary development goals, making it the perfect platform for me to grow as a future Statistician while supporting Qatar's national objectives.</w:t>
      </w:r>
    </w:p>
    <w:p>
      <w:pPr>
        <w:pStyle w:val="BodyText"/>
      </w:pPr>
      <w:r>
        <w:t xml:space="preserve">My academic journey has been meticulously designed to prepare me for a career as a Statistician in globally significant contexts like Qatar Doha. At [Your University], I have completed advanced coursework including Advanced Statistical Modeling, Data Mining Techniques, Time Series Analysis, and Bayesian Inference. My capstone project involved developing predictive models for healthcare resource allocation using Qatar-specific demographic datasets sourced from the Qatar Statistics Authority (QSA), demonstrating my ability to handle real-world data challenges relevant to Doha's urban planning initiatives. I achieved a 3.8/4.0 GPA in statistics-focused courses, with particular distinction in Quantitative Research Methods where I implemented regression analyses that improved forecast accuracy by 22% for a simulated municipal project.</w:t>
      </w:r>
    </w:p>
    <w:p>
      <w:pPr>
        <w:pStyle w:val="BodyText"/>
      </w:pPr>
      <w:r>
        <w:t xml:space="preserve">Beyond academics, I have actively sought practical experience that directly prepares me for the Statistician role in Qatar Doha. As a Research Assistant at [University Lab/Institution], I collaborated with faculty on a World Bank-funded study analyzing migration patterns in the GCC region. This project required me to utilize R and Python for data cleaning, statistical testing, and visualization – skills I have refined through my certification in SAS Programming from the SAS Institute. I also developed a predictive model forecasting water consumption trends for urban areas using historical QSA datasets, which earned recognition at our university's annual Data Science Symposium. These experiences have honed my ability to transform complex data into actionable insights – a critical capability for any Statistician working within Qatar's strategic development frameworks like National Vision 2030.</w:t>
      </w:r>
    </w:p>
    <w:p>
      <w:pPr>
        <w:pStyle w:val="BodyText"/>
      </w:pPr>
      <w:r>
        <w:t xml:space="preserve">What excites me most about this Statistician internship in Qatar Doha is the unparalleled opportunity to contribute to a nation at the forefront of data-driven governance. I have closely followed Qatar's ambitious initiatives, such as the National Data Strategy and its integration of big data analytics into healthcare, transportation, and sustainability projects. The government's commitment to leveraging statistical excellence for national progress resonates deeply with my professional ethos. In my research on Gulf Cooperation Council economic indicators, I analyzed how Qatar has positioned itself as a regional leader in statistical innovation – a perspective that reinforces my desire to be part of this transformational journey from the ground up through an internship in Doha.</w:t>
      </w:r>
    </w:p>
    <w:p>
      <w:pPr>
        <w:pStyle w:val="BodyText"/>
      </w:pPr>
      <w:r>
        <w:t xml:space="preserve">My technical toolkit aligns precisely with the requirements of this Statistician role. I am proficient in R (with extensive experience using tidyverse, ggplot2, and lme4 packages), Python (Pandas, NumPy, Scikit-learn), SQL for database management, and Excel Advanced Analytics. I possess hands-on experience with SPSS and SAS through academic projects focused on survey data analysis. More importantly, I have developed strong cross-cultural communication skills through my work with international research teams – including a virtual collaboration with statisticians at Hamad Medical Corporation where we analyzed patient outcome data across diverse populations. This experience taught me to adapt statistical methodologies to different cultural contexts, a skill essential for success in Qatar's multicultural environment.</w:t>
      </w:r>
    </w:p>
    <w:p>
      <w:pPr>
        <w:pStyle w:val="BodyText"/>
      </w:pPr>
      <w:r>
        <w:t xml:space="preserve">I understand that as an Internship Application Letter for a Statistician position in Qatar Doha, I must emphasize my commitment to contributing meaningfully to the local statistical ecosystem. I am particularly drawn to [Company Name]'s work in [mention specific project/area if known, e.g., "agricultural statistics" or "economic forecasting"], as it mirrors my interest in applying statistical methodologies to solve Qatar's unique challenges. My research on water resource management through predictive analytics directly relates to the sustainability initiatives driving Doha's development, and I am eager to bring this perspective to your team. Furthermore, I am prepared to learn Arabic business terminology and understand Qatari cultural norms relevant to professional data practices – a commitment I believe demonstrates my serious intentionality in pursuing this opportunity.</w:t>
      </w:r>
    </w:p>
    <w:p>
      <w:pPr>
        <w:pStyle w:val="BodyText"/>
      </w:pPr>
      <w:r>
        <w:t xml:space="preserve">Qatar Doha represents more than just a geographic location for me; it symbolizes the future of statistical application in emerging economies. The city's transformation into a hub for data science and its emphasis on evidence-based policymaking creates an environment where my skills as an aspiring Statistician can flourish while supporting national progress. I am confident that my blend of technical expertise, research experience, and cultural adaptability makes me a strong candidate to contribute to your team from day one. My academic projects consistently demonstrate not only analytical competence but also the ability to communicate statistical findings clearly – a skill vital for collaborating with non-technical stakeholders across Doha's diverse sectors.</w:t>
      </w:r>
    </w:p>
    <w:p>
      <w:pPr>
        <w:pStyle w:val="BodyText"/>
      </w:pPr>
      <w:r>
        <w:t xml:space="preserve">I am deeply impressed by Qatar's investment in statistical infrastructure and its commitment to developing local talent. The opportunity to learn from professionals at [Company Name] while contributing to projects that directly impact Qatar Doha's development goals would be the ideal next step in my career as a Statistician. I have attached my resume for your review, which details further academic projects, technical competencies, and volunteer work related to community data initiatives. I welcome the opportunity to discuss how my skills can support [Company Name]'s mission during an interview at your earliest convenience.</w:t>
      </w:r>
    </w:p>
    <w:p>
      <w:pPr>
        <w:pStyle w:val="BodyText"/>
      </w:pPr>
      <w:r>
        <w:t xml:space="preserve">Thank you for considering my application for this Statistician internship in Qatar Doha. I am eager to bring my passion for data analysis, commitment to statistical excellence, and dedication to Qatar's vision to your esteemed organization. I look forward to the possibility of contributing meaningfully as part of your team while growing under your mentorship.</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dc:title>
  <dc:creator/>
  <dc:language>en</dc:language>
  <cp:keywords/>
  <dcterms:created xsi:type="dcterms:W3CDTF">2026-04-23T07:10:16Z</dcterms:created>
  <dcterms:modified xsi:type="dcterms:W3CDTF">2026-04-23T07:10:16Z</dcterms:modified>
</cp:coreProperties>
</file>

<file path=docProps/custom.xml><?xml version="1.0" encoding="utf-8"?>
<Properties xmlns="http://schemas.openxmlformats.org/officeDocument/2006/custom-properties" xmlns:vt="http://schemas.openxmlformats.org/officeDocument/2006/docPropsVTypes"/>
</file>